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354DF" w:rsidRPr="00083C30" w:rsidRDefault="008354DF" w:rsidP="008354DF">
      <w:pPr>
        <w:spacing w:line="480" w:lineRule="auto"/>
        <w:jc w:val="center"/>
        <w:rPr>
          <w:b/>
        </w:rPr>
      </w:pPr>
      <w:r w:rsidRPr="00083C30">
        <w:rPr>
          <w:b/>
        </w:rPr>
        <w:t>Advantages of breast feeding</w:t>
      </w:r>
    </w:p>
    <w:p w:rsidR="008354DF" w:rsidRDefault="008354DF" w:rsidP="008354DF">
      <w:pPr>
        <w:spacing w:line="480" w:lineRule="auto"/>
        <w:jc w:val="both"/>
      </w:pPr>
      <w:r>
        <w:t>It has been remarked that cow milk is best for cow babies while human milk is best for human babies. It has also been found that 90 to 95 % of mothers are capable of breast feeding their babies. The nutritional superiority of human breast milk over cow milk is not debatable for the following reasons;</w:t>
      </w:r>
    </w:p>
    <w:p w:rsidR="008354DF" w:rsidRDefault="008354DF" w:rsidP="008354DF">
      <w:pPr>
        <w:pStyle w:val="ListParagraph"/>
        <w:numPr>
          <w:ilvl w:val="0"/>
          <w:numId w:val="1"/>
        </w:numPr>
        <w:spacing w:line="480" w:lineRule="auto"/>
        <w:jc w:val="both"/>
      </w:pPr>
      <w:r>
        <w:t>Breast feeding is safe and protects the child. It promotes the feeling of closeness i.e. good mother care relationship.</w:t>
      </w:r>
    </w:p>
    <w:p w:rsidR="008354DF" w:rsidRDefault="008354DF" w:rsidP="008354DF">
      <w:pPr>
        <w:pStyle w:val="ListParagraph"/>
        <w:numPr>
          <w:ilvl w:val="0"/>
          <w:numId w:val="1"/>
        </w:numPr>
        <w:spacing w:line="480" w:lineRule="auto"/>
        <w:jc w:val="both"/>
      </w:pPr>
      <w:r>
        <w:t>It reduces infections. The stool of breast feeding child has a pH of 5.4 while those fed on cow milk is 6.9. The higher pH supports greater growth of pathogenic bacteria in their GIT. Therefore, breast milk has a low mortality rate.</w:t>
      </w:r>
    </w:p>
    <w:p w:rsidR="008354DF" w:rsidRDefault="008354DF" w:rsidP="008354DF">
      <w:pPr>
        <w:pStyle w:val="ListParagraph"/>
        <w:numPr>
          <w:ilvl w:val="0"/>
          <w:numId w:val="1"/>
        </w:numPr>
        <w:spacing w:line="480" w:lineRule="auto"/>
        <w:jc w:val="both"/>
      </w:pPr>
      <w:r>
        <w:t>It provides immunity in a child due to the presence of immunoglobulins.</w:t>
      </w:r>
    </w:p>
    <w:p w:rsidR="008354DF" w:rsidRDefault="008354DF" w:rsidP="008354DF">
      <w:pPr>
        <w:pStyle w:val="ListParagraph"/>
        <w:numPr>
          <w:ilvl w:val="0"/>
          <w:numId w:val="1"/>
        </w:numPr>
        <w:spacing w:line="480" w:lineRule="auto"/>
        <w:jc w:val="both"/>
      </w:pPr>
      <w:r>
        <w:t>It is readily available at a correct temperature, concentration and it is convenient.</w:t>
      </w:r>
    </w:p>
    <w:p w:rsidR="008354DF" w:rsidRDefault="008354DF" w:rsidP="008354DF">
      <w:pPr>
        <w:pStyle w:val="ListParagraph"/>
        <w:numPr>
          <w:ilvl w:val="0"/>
          <w:numId w:val="1"/>
        </w:numPr>
        <w:spacing w:line="480" w:lineRule="auto"/>
        <w:jc w:val="both"/>
      </w:pPr>
      <w:r>
        <w:t>Breast milk contains taurine, a rare amino acid that is involved in the transmission of nerve impulses (particularly to the eye and beating of the heart).</w:t>
      </w:r>
    </w:p>
    <w:p w:rsidR="008354DF" w:rsidRDefault="008354DF" w:rsidP="008354DF">
      <w:pPr>
        <w:pStyle w:val="ListParagraph"/>
        <w:numPr>
          <w:ilvl w:val="0"/>
          <w:numId w:val="1"/>
        </w:numPr>
        <w:spacing w:line="480" w:lineRule="auto"/>
        <w:jc w:val="both"/>
      </w:pPr>
      <w:r>
        <w:t>It confers an economic benefit to the family.</w:t>
      </w:r>
    </w:p>
    <w:p w:rsidR="008354DF" w:rsidRPr="00083C30" w:rsidRDefault="008354DF" w:rsidP="008354DF">
      <w:pPr>
        <w:spacing w:line="480" w:lineRule="auto"/>
        <w:jc w:val="center"/>
        <w:rPr>
          <w:b/>
        </w:rPr>
      </w:pPr>
      <w:r w:rsidRPr="00083C30">
        <w:rPr>
          <w:b/>
        </w:rPr>
        <w:t>Benefits to mother</w:t>
      </w:r>
    </w:p>
    <w:p w:rsidR="008354DF" w:rsidRDefault="008354DF" w:rsidP="008354DF">
      <w:pPr>
        <w:pStyle w:val="ListParagraph"/>
        <w:numPr>
          <w:ilvl w:val="0"/>
          <w:numId w:val="2"/>
        </w:numPr>
        <w:spacing w:line="480" w:lineRule="auto"/>
        <w:jc w:val="both"/>
      </w:pPr>
      <w:r>
        <w:t xml:space="preserve">It can help in weight reduction </w:t>
      </w:r>
    </w:p>
    <w:p w:rsidR="008354DF" w:rsidRDefault="008354DF" w:rsidP="008354DF">
      <w:pPr>
        <w:pStyle w:val="ListParagraph"/>
        <w:numPr>
          <w:ilvl w:val="0"/>
          <w:numId w:val="2"/>
        </w:numPr>
        <w:spacing w:line="480" w:lineRule="auto"/>
        <w:jc w:val="both"/>
      </w:pPr>
      <w:r>
        <w:t>It helps the uterus to shrink after delivery</w:t>
      </w:r>
    </w:p>
    <w:p w:rsidR="008354DF" w:rsidRDefault="008354DF" w:rsidP="008354DF">
      <w:pPr>
        <w:pStyle w:val="ListParagraph"/>
        <w:numPr>
          <w:ilvl w:val="0"/>
          <w:numId w:val="2"/>
        </w:numPr>
        <w:spacing w:line="480" w:lineRule="auto"/>
        <w:jc w:val="both"/>
      </w:pPr>
      <w:r>
        <w:t>It can work as birth control, especially during the first six months after delivery.</w:t>
      </w:r>
    </w:p>
    <w:p w:rsidR="008354DF" w:rsidRDefault="008354DF" w:rsidP="008354DF">
      <w:pPr>
        <w:pStyle w:val="ListParagraph"/>
        <w:numPr>
          <w:ilvl w:val="0"/>
          <w:numId w:val="2"/>
        </w:numPr>
        <w:spacing w:line="480" w:lineRule="auto"/>
        <w:jc w:val="both"/>
      </w:pPr>
      <w:r>
        <w:t>It reduces the rate of breast and ovarian cancer.</w:t>
      </w:r>
    </w:p>
    <w:p w:rsidR="008354DF" w:rsidRDefault="008354DF" w:rsidP="008354DF">
      <w:pPr>
        <w:pStyle w:val="ListParagraph"/>
        <w:numPr>
          <w:ilvl w:val="0"/>
          <w:numId w:val="2"/>
        </w:numPr>
        <w:spacing w:line="480" w:lineRule="auto"/>
        <w:jc w:val="both"/>
      </w:pPr>
      <w:r>
        <w:t>Babies are healthier therefore, mothers can stay at work.</w:t>
      </w:r>
    </w:p>
    <w:p w:rsidR="008354DF" w:rsidRDefault="008354DF" w:rsidP="008354DF">
      <w:pPr>
        <w:spacing w:line="480" w:lineRule="auto"/>
        <w:jc w:val="center"/>
        <w:rPr>
          <w:b/>
        </w:rPr>
      </w:pPr>
    </w:p>
    <w:p w:rsidR="008354DF" w:rsidRPr="00083C30" w:rsidRDefault="008354DF" w:rsidP="008354DF">
      <w:pPr>
        <w:spacing w:line="480" w:lineRule="auto"/>
        <w:jc w:val="center"/>
        <w:rPr>
          <w:b/>
        </w:rPr>
      </w:pPr>
      <w:r w:rsidRPr="00083C30">
        <w:rPr>
          <w:b/>
        </w:rPr>
        <w:lastRenderedPageBreak/>
        <w:t>Benefits to society</w:t>
      </w:r>
    </w:p>
    <w:p w:rsidR="008354DF" w:rsidRDefault="008354DF" w:rsidP="008354DF">
      <w:pPr>
        <w:pStyle w:val="ListParagraph"/>
        <w:numPr>
          <w:ilvl w:val="0"/>
          <w:numId w:val="3"/>
        </w:numPr>
        <w:spacing w:line="480" w:lineRule="auto"/>
        <w:jc w:val="both"/>
      </w:pPr>
      <w:r>
        <w:t>It reduces pollution in the environment</w:t>
      </w:r>
    </w:p>
    <w:p w:rsidR="008354DF" w:rsidRDefault="008354DF" w:rsidP="008354DF">
      <w:pPr>
        <w:pStyle w:val="ListParagraph"/>
        <w:numPr>
          <w:ilvl w:val="0"/>
          <w:numId w:val="3"/>
        </w:numPr>
        <w:spacing w:line="480" w:lineRule="auto"/>
        <w:jc w:val="both"/>
      </w:pPr>
      <w:r>
        <w:t>There is no packaging problem</w:t>
      </w:r>
    </w:p>
    <w:p w:rsidR="008354DF" w:rsidRPr="00083C30" w:rsidRDefault="008354DF" w:rsidP="008354DF">
      <w:pPr>
        <w:spacing w:line="480" w:lineRule="auto"/>
        <w:jc w:val="center"/>
        <w:rPr>
          <w:b/>
        </w:rPr>
      </w:pPr>
      <w:r w:rsidRPr="00083C30">
        <w:rPr>
          <w:b/>
        </w:rPr>
        <w:t>Factors militating against breast milk</w:t>
      </w:r>
    </w:p>
    <w:p w:rsidR="008354DF" w:rsidRDefault="008354DF" w:rsidP="008354DF">
      <w:pPr>
        <w:pStyle w:val="ListParagraph"/>
        <w:numPr>
          <w:ilvl w:val="0"/>
          <w:numId w:val="4"/>
        </w:numPr>
        <w:spacing w:line="480" w:lineRule="auto"/>
        <w:jc w:val="both"/>
      </w:pPr>
      <w:r>
        <w:t>Lack of production of enough milk for the child.</w:t>
      </w:r>
    </w:p>
    <w:p w:rsidR="008354DF" w:rsidRDefault="008354DF" w:rsidP="008354DF">
      <w:pPr>
        <w:pStyle w:val="ListParagraph"/>
        <w:numPr>
          <w:ilvl w:val="0"/>
          <w:numId w:val="4"/>
        </w:numPr>
        <w:spacing w:line="480" w:lineRule="auto"/>
        <w:jc w:val="both"/>
      </w:pPr>
      <w:r>
        <w:t>Chronic diseases in mother e.g. cardiac diseases, tuberculosis, epilepsy, AIDS etc.</w:t>
      </w:r>
    </w:p>
    <w:p w:rsidR="008354DF" w:rsidRDefault="008354DF" w:rsidP="008354DF">
      <w:pPr>
        <w:pStyle w:val="ListParagraph"/>
        <w:numPr>
          <w:ilvl w:val="0"/>
          <w:numId w:val="4"/>
        </w:numPr>
        <w:spacing w:line="480" w:lineRule="auto"/>
        <w:jc w:val="both"/>
      </w:pPr>
      <w:r>
        <w:t>Return of mother to work.</w:t>
      </w:r>
    </w:p>
    <w:p w:rsidR="008354DF" w:rsidRDefault="008354DF" w:rsidP="008354DF">
      <w:pPr>
        <w:pStyle w:val="ListParagraph"/>
        <w:numPr>
          <w:ilvl w:val="0"/>
          <w:numId w:val="4"/>
        </w:numPr>
        <w:spacing w:line="480" w:lineRule="auto"/>
        <w:jc w:val="both"/>
      </w:pPr>
      <w:r>
        <w:t>Another pregnancy.</w:t>
      </w:r>
    </w:p>
    <w:p w:rsidR="008354DF" w:rsidRDefault="008354DF" w:rsidP="008354DF">
      <w:pPr>
        <w:pStyle w:val="ListParagraph"/>
        <w:numPr>
          <w:ilvl w:val="0"/>
          <w:numId w:val="4"/>
        </w:numPr>
        <w:spacing w:line="480" w:lineRule="auto"/>
        <w:jc w:val="both"/>
      </w:pPr>
      <w:r>
        <w:t>Lack of education.</w:t>
      </w:r>
    </w:p>
    <w:p w:rsidR="008354DF" w:rsidRDefault="008354DF" w:rsidP="008354DF">
      <w:pPr>
        <w:pStyle w:val="ListParagraph"/>
        <w:numPr>
          <w:ilvl w:val="0"/>
          <w:numId w:val="4"/>
        </w:numPr>
        <w:spacing w:line="480" w:lineRule="auto"/>
        <w:jc w:val="both"/>
      </w:pPr>
      <w:r>
        <w:t>Adoption of western belief that breast feeding in public is immodest.</w:t>
      </w:r>
    </w:p>
    <w:p w:rsidR="008354DF" w:rsidRDefault="008354DF" w:rsidP="008354DF">
      <w:pPr>
        <w:pStyle w:val="ListParagraph"/>
        <w:numPr>
          <w:ilvl w:val="0"/>
          <w:numId w:val="4"/>
        </w:numPr>
        <w:spacing w:line="480" w:lineRule="auto"/>
        <w:jc w:val="both"/>
      </w:pPr>
      <w:r>
        <w:t>Cosmetic reasons.</w:t>
      </w:r>
    </w:p>
    <w:p w:rsidR="008354DF" w:rsidRPr="00083C30" w:rsidRDefault="008354DF" w:rsidP="008354DF">
      <w:pPr>
        <w:spacing w:line="480" w:lineRule="auto"/>
        <w:jc w:val="center"/>
        <w:rPr>
          <w:b/>
        </w:rPr>
      </w:pPr>
      <w:r w:rsidRPr="00083C30">
        <w:rPr>
          <w:b/>
        </w:rPr>
        <w:t>Problems associated with breast milk replacement</w:t>
      </w:r>
    </w:p>
    <w:p w:rsidR="008354DF" w:rsidRDefault="008354DF" w:rsidP="008354DF">
      <w:pPr>
        <w:pStyle w:val="ListParagraph"/>
        <w:numPr>
          <w:ilvl w:val="0"/>
          <w:numId w:val="5"/>
        </w:numPr>
        <w:spacing w:line="480" w:lineRule="auto"/>
        <w:jc w:val="both"/>
      </w:pPr>
      <w:r>
        <w:t>Cost of replacement.</w:t>
      </w:r>
    </w:p>
    <w:p w:rsidR="008354DF" w:rsidRDefault="008354DF" w:rsidP="008354DF">
      <w:pPr>
        <w:pStyle w:val="ListParagraph"/>
        <w:numPr>
          <w:ilvl w:val="0"/>
          <w:numId w:val="5"/>
        </w:numPr>
        <w:spacing w:line="480" w:lineRule="auto"/>
        <w:jc w:val="both"/>
      </w:pPr>
      <w:r>
        <w:t>Difficulties in preparing a safe feed.</w:t>
      </w:r>
    </w:p>
    <w:p w:rsidR="008354DF" w:rsidRDefault="008354DF" w:rsidP="008354DF">
      <w:pPr>
        <w:pStyle w:val="ListParagraph"/>
        <w:numPr>
          <w:ilvl w:val="0"/>
          <w:numId w:val="5"/>
        </w:numPr>
        <w:spacing w:line="480" w:lineRule="auto"/>
        <w:jc w:val="both"/>
      </w:pPr>
      <w:r>
        <w:t>Choice of formula.</w:t>
      </w:r>
    </w:p>
    <w:p w:rsidR="008354DF" w:rsidRDefault="008354DF" w:rsidP="008354DF">
      <w:pPr>
        <w:pStyle w:val="ListParagraph"/>
        <w:numPr>
          <w:ilvl w:val="0"/>
          <w:numId w:val="5"/>
        </w:numPr>
        <w:spacing w:line="480" w:lineRule="auto"/>
        <w:jc w:val="both"/>
      </w:pPr>
      <w:r>
        <w:t>Difficulties in preparing feed at a correct concentration.</w:t>
      </w:r>
    </w:p>
    <w:p w:rsidR="005E37D9" w:rsidRDefault="005E37D9">
      <w:bookmarkStart w:id="0" w:name="_GoBack"/>
      <w:bookmarkEnd w:id="0"/>
    </w:p>
    <w:sectPr w:rsidR="005E37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A2252"/>
    <w:multiLevelType w:val="hybridMultilevel"/>
    <w:tmpl w:val="C270F6C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E9C4F99"/>
    <w:multiLevelType w:val="hybridMultilevel"/>
    <w:tmpl w:val="EC9263B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74221241"/>
    <w:multiLevelType w:val="hybridMultilevel"/>
    <w:tmpl w:val="FB745AE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74D85335"/>
    <w:multiLevelType w:val="hybridMultilevel"/>
    <w:tmpl w:val="C2B0572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A67235E"/>
    <w:multiLevelType w:val="hybridMultilevel"/>
    <w:tmpl w:val="1A44EC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NDcwNjUyNje3MDFU0lEKTi0uzszPAykwrAUAD2/mdywAAAA="/>
  </w:docVars>
  <w:rsids>
    <w:rsidRoot w:val="008354DF"/>
    <w:rsid w:val="005E37D9"/>
    <w:rsid w:val="008354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328FBFC-0045-4C8C-92E5-BA7CCBBDC1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54DF"/>
    <w:rPr>
      <w:rFonts w:ascii="Times New Roman" w:hAnsi="Times New Roman" w:cs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354D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8</Words>
  <Characters>164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iboye Basiru</dc:creator>
  <cp:keywords/>
  <dc:description/>
  <cp:lastModifiedBy>Ajiboye Basiru</cp:lastModifiedBy>
  <cp:revision>1</cp:revision>
  <dcterms:created xsi:type="dcterms:W3CDTF">2020-04-22T08:17:00Z</dcterms:created>
  <dcterms:modified xsi:type="dcterms:W3CDTF">2020-04-22T08:18:00Z</dcterms:modified>
</cp:coreProperties>
</file>